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2C6D" w:rsidRDefault="00B32C6D" w:rsidP="00B32C6D">
      <w:pPr>
        <w:pStyle w:val="ListParagraph"/>
      </w:pPr>
      <w:r>
        <w:t xml:space="preserve">Sys Admin </w:t>
      </w:r>
    </w:p>
    <w:p w:rsidR="00B32C6D" w:rsidRDefault="00B32C6D" w:rsidP="00B32C6D">
      <w:pPr>
        <w:pStyle w:val="ListParagraph"/>
      </w:pPr>
    </w:p>
    <w:p w:rsidR="00B32C6D" w:rsidRDefault="00B32C6D" w:rsidP="00B32C6D">
      <w:pPr>
        <w:pStyle w:val="ListParagraph"/>
      </w:pPr>
      <w:r>
        <w:t>2.  Service Type</w:t>
      </w:r>
    </w:p>
    <w:p w:rsidR="00B32C6D" w:rsidRDefault="00B32C6D" w:rsidP="00B32C6D">
      <w:pPr>
        <w:pStyle w:val="ListParagraph"/>
      </w:pPr>
    </w:p>
    <w:p w:rsidR="00B32C6D" w:rsidRPr="00226742" w:rsidRDefault="00B32C6D" w:rsidP="00B32C6D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Instructions-</w:t>
      </w:r>
    </w:p>
    <w:p w:rsidR="00B32C6D" w:rsidRPr="00226742" w:rsidRDefault="00B32C6D" w:rsidP="00B32C6D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create a new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ervice Typ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here.</w:t>
      </w:r>
    </w:p>
    <w:p w:rsidR="00B32C6D" w:rsidRPr="00226742" w:rsidRDefault="00B4004F" w:rsidP="00B32C6D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ervice types </w:t>
      </w:r>
      <w:r w:rsidR="00B32C6D">
        <w:rPr>
          <w:rFonts w:ascii="Times New Roman" w:eastAsia="Times New Roman" w:hAnsi="Times New Roman" w:cs="Times New Roman"/>
          <w:color w:val="0E101A"/>
          <w:sz w:val="24"/>
          <w:szCs w:val="24"/>
        </w:rPr>
        <w:t>defined in the system are shown here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B4004F" w:rsidRDefault="00B4004F" w:rsidP="00B32C6D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dits to an existing record of Service Type can be made here. </w:t>
      </w:r>
    </w:p>
    <w:p w:rsidR="00B32C6D" w:rsidRPr="00226742" w:rsidRDefault="00B32C6D" w:rsidP="00B32C6D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 existing record of </w:t>
      </w:r>
      <w:r w:rsidRP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Service Typ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</w:t>
      </w:r>
      <w:r w:rsidR="00364D0F" w:rsidRP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ctivated/Deactivated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B32C6D" w:rsidRPr="00226742" w:rsidRDefault="00B32C6D" w:rsidP="00B32C6D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B32C6D" w:rsidRPr="00226742" w:rsidRDefault="00B32C6D" w:rsidP="00B32C6D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gramStart"/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lp !</w:t>
      </w:r>
      <w:proofErr w:type="gramEnd"/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-</w:t>
      </w:r>
    </w:p>
    <w:p w:rsidR="00B32C6D" w:rsidRDefault="00364D0F" w:rsidP="00B32C6D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Multiple</w:t>
      </w:r>
      <w:r w:rsidR="00B32C6D"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ervice Type can be defined here as per the requirement </w:t>
      </w:r>
      <w:proofErr w:type="gram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f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TC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/D and can differ from state to state.</w:t>
      </w:r>
    </w:p>
    <w:p w:rsidR="00B4004F" w:rsidRDefault="00B32C6D" w:rsidP="00B4004F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andatory fields required for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ervice Type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are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B4004F" w:rsidRP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Service Type Name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, Speed, </w:t>
      </w:r>
      <w:proofErr w:type="gramStart"/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Surcharge</w:t>
      </w:r>
      <w:proofErr w:type="gramEnd"/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B4004F" w:rsidRPr="00226742" w:rsidRDefault="00B4004F" w:rsidP="00B4004F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dditional Charges to an existing record </w:t>
      </w:r>
      <w:proofErr w:type="gramStart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f  Service</w:t>
      </w:r>
      <w:proofErr w:type="gramEnd"/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Typ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made here.</w:t>
      </w:r>
    </w:p>
    <w:p w:rsidR="00B4004F" w:rsidRDefault="00B32C6D" w:rsidP="00B32C6D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 list of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Service Typ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cords can be viewed under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Service Type List.</w:t>
      </w:r>
    </w:p>
    <w:p w:rsidR="00B4004F" w:rsidRDefault="00B32C6D" w:rsidP="00B4004F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 existing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Service Type</w:t>
      </w:r>
      <w:r w:rsidR="00B4004F"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record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updated using the </w:t>
      </w:r>
      <w:r w:rsidR="00CE1E4E">
        <w:rPr>
          <w:rFonts w:ascii="Times New Roman" w:eastAsia="Times New Roman" w:hAnsi="Times New Roman" w:cs="Times New Roman"/>
          <w:color w:val="0E101A"/>
          <w:sz w:val="24"/>
          <w:szCs w:val="24"/>
        </w:rPr>
        <w:t>Updat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con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B32C6D" w:rsidRPr="00226742" w:rsidRDefault="00B4004F" w:rsidP="00B4004F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An existing Service Type can be Activated/Deactivated as per the need.</w:t>
      </w:r>
      <w:r w:rsidR="00B32C6D"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:rsidR="00B32C6D" w:rsidRPr="00226742" w:rsidRDefault="00B32C6D" w:rsidP="00B32C6D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ports for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ll Service Types can be generated,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fetched </w:t>
      </w:r>
      <w:r w:rsidR="00B4004F">
        <w:rPr>
          <w:rFonts w:ascii="Times New Roman" w:eastAsia="Times New Roman" w:hAnsi="Times New Roman" w:cs="Times New Roman"/>
          <w:color w:val="0E101A"/>
          <w:sz w:val="24"/>
          <w:szCs w:val="24"/>
        </w:rPr>
        <w:t>and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an be downloaded to the client machine using the Download icon.</w:t>
      </w:r>
    </w:p>
    <w:p w:rsidR="007A63DE" w:rsidRDefault="00CE1E4E"/>
    <w:sectPr w:rsidR="007A63DE" w:rsidSect="00150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111BA"/>
    <w:multiLevelType w:val="multilevel"/>
    <w:tmpl w:val="6DD86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2011F9"/>
    <w:multiLevelType w:val="multilevel"/>
    <w:tmpl w:val="5054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C164AB5"/>
    <w:multiLevelType w:val="hybridMultilevel"/>
    <w:tmpl w:val="3796068C"/>
    <w:lvl w:ilvl="0" w:tplc="5DE803BA">
      <w:start w:val="1"/>
      <w:numFmt w:val="decimal"/>
      <w:lvlText w:val="%1.1.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2A0394"/>
    <w:multiLevelType w:val="multilevel"/>
    <w:tmpl w:val="79564C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1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c2NDY0sjQzNDQxsTBV0lEKTi0uzszPAykwrAUAMIVmGywAAAA="/>
  </w:docVars>
  <w:rsids>
    <w:rsidRoot w:val="00B32C6D"/>
    <w:rsid w:val="00150B1A"/>
    <w:rsid w:val="002A4D6F"/>
    <w:rsid w:val="00364D0F"/>
    <w:rsid w:val="0063471F"/>
    <w:rsid w:val="0099003F"/>
    <w:rsid w:val="00AA7A3D"/>
    <w:rsid w:val="00B32C6D"/>
    <w:rsid w:val="00B4004F"/>
    <w:rsid w:val="00CE1E4E"/>
    <w:rsid w:val="00EB12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2C6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7A3D"/>
    <w:pPr>
      <w:keepNext/>
      <w:keepLines/>
      <w:numPr>
        <w:numId w:val="7"/>
      </w:numPr>
      <w:spacing w:before="480" w:after="0"/>
      <w:outlineLvl w:val="0"/>
    </w:pPr>
    <w:rPr>
      <w:rFonts w:ascii="Calibri" w:eastAsiaTheme="majorEastAsia" w:hAnsi="Calibri" w:cstheme="majorBidi"/>
      <w:b/>
      <w:bCs/>
      <w:color w:val="000000" w:themeColor="text1"/>
      <w:sz w:val="3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A7A3D"/>
    <w:pPr>
      <w:keepNext/>
      <w:keepLines/>
      <w:numPr>
        <w:ilvl w:val="1"/>
        <w:numId w:val="7"/>
      </w:numPr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A7A3D"/>
    <w:pPr>
      <w:keepNext/>
      <w:keepLines/>
      <w:numPr>
        <w:ilvl w:val="2"/>
        <w:numId w:val="7"/>
      </w:numPr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7A3D"/>
    <w:pPr>
      <w:keepNext/>
      <w:keepLines/>
      <w:numPr>
        <w:ilvl w:val="3"/>
        <w:numId w:val="7"/>
      </w:numPr>
      <w:spacing w:before="200" w:after="0"/>
      <w:outlineLvl w:val="3"/>
    </w:pPr>
    <w:rPr>
      <w:rFonts w:ascii="Calibri" w:eastAsiaTheme="majorEastAsia" w:hAnsi="Calibri" w:cstheme="majorBidi"/>
      <w:b/>
      <w:bCs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7A3D"/>
    <w:rPr>
      <w:rFonts w:ascii="Calibri" w:eastAsiaTheme="majorEastAsia" w:hAnsi="Calibri" w:cstheme="majorBidi"/>
      <w:b/>
      <w:bCs/>
      <w:color w:val="000000" w:themeColor="text1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A7A3D"/>
    <w:rPr>
      <w:rFonts w:ascii="Calibri" w:eastAsiaTheme="majorEastAsia" w:hAnsi="Calibri" w:cstheme="majorBidi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7A3D"/>
    <w:rPr>
      <w:rFonts w:ascii="Calibri" w:eastAsiaTheme="majorEastAsia" w:hAnsi="Calibr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AA7A3D"/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A3D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AA7A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A3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A3D"/>
    <w:pPr>
      <w:spacing w:after="100"/>
      <w:ind w:left="660"/>
    </w:pPr>
  </w:style>
  <w:style w:type="paragraph" w:styleId="ListParagraph">
    <w:name w:val="List Paragraph"/>
    <w:basedOn w:val="Normal"/>
    <w:uiPriority w:val="34"/>
    <w:qFormat/>
    <w:rsid w:val="00B32C6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</cp:revision>
  <dcterms:created xsi:type="dcterms:W3CDTF">2022-01-22T08:18:00Z</dcterms:created>
  <dcterms:modified xsi:type="dcterms:W3CDTF">2022-01-23T17:07:00Z</dcterms:modified>
</cp:coreProperties>
</file>